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7483" w:rsidRDefault="00290D33" w:rsidP="004C0A7E">
      <w:pPr>
        <w:pStyle w:val="Heading1"/>
        <w:jc w:val="center"/>
        <w:rPr>
          <w:sz w:val="28"/>
          <w:szCs w:val="28"/>
        </w:rPr>
      </w:pPr>
      <w:r>
        <w:rPr>
          <w:b w:val="0"/>
          <w:bCs w:val="0"/>
          <w:smallCaps w:val="0"/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3360" behindDoc="0" locked="0" layoutInCell="1" allowOverlap="1" wp14:anchorId="1DA7258F" wp14:editId="3058AE00">
            <wp:simplePos x="0" y="0"/>
            <wp:positionH relativeFrom="margin">
              <wp:align>right</wp:align>
            </wp:positionH>
            <wp:positionV relativeFrom="margin">
              <wp:posOffset>52070</wp:posOffset>
            </wp:positionV>
            <wp:extent cx="738000" cy="738000"/>
            <wp:effectExtent l="0" t="0" r="5080" b="5080"/>
            <wp:wrapSquare wrapText="bothSides"/>
            <wp:docPr id="1" name="Picture 1" descr="C:\Users\csut017\AppData\Local\Microsoft\Windows\Temporary Internet Files\Content.MSO\55C785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sut017\AppData\Local\Microsoft\Windows\Temporary Internet Files\Content.MSO\55C7859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8000" cy="73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631C">
        <w:rPr>
          <w:noProof/>
          <w:sz w:val="28"/>
          <w:szCs w:val="28"/>
          <w:lang w:val="en-NZ" w:eastAsia="en-NZ"/>
        </w:rPr>
        <w:drawing>
          <wp:anchor distT="0" distB="0" distL="114300" distR="114300" simplePos="0" relativeHeight="251662336" behindDoc="0" locked="0" layoutInCell="1" allowOverlap="1" wp14:anchorId="72CB1465" wp14:editId="73DA6D7C">
            <wp:simplePos x="0" y="0"/>
            <wp:positionH relativeFrom="margin">
              <wp:posOffset>0</wp:posOffset>
            </wp:positionH>
            <wp:positionV relativeFrom="paragraph">
              <wp:posOffset>34925</wp:posOffset>
            </wp:positionV>
            <wp:extent cx="3756025" cy="736600"/>
            <wp:effectExtent l="0" t="0" r="0" b="6350"/>
            <wp:wrapThrough wrapText="bothSides">
              <wp:wrapPolygon edited="0">
                <wp:start x="0" y="0"/>
                <wp:lineTo x="0" y="21228"/>
                <wp:lineTo x="21472" y="21228"/>
                <wp:lineTo x="21472" y="0"/>
                <wp:lineTo x="0" y="0"/>
              </wp:wrapPolygon>
            </wp:wrapThrough>
            <wp:docPr id="3" name="Picture 4" descr="Banner APlus 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anner APlus RGB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25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7483">
        <w:rPr>
          <w:sz w:val="28"/>
          <w:szCs w:val="28"/>
        </w:rPr>
        <w:t>Royal Oak</w:t>
      </w:r>
      <w:r w:rsidR="00D77483" w:rsidRPr="008E7E0D">
        <w:rPr>
          <w:sz w:val="28"/>
          <w:szCs w:val="28"/>
        </w:rPr>
        <w:t xml:space="preserve"> </w:t>
      </w:r>
    </w:p>
    <w:p w:rsidR="00D77483" w:rsidRPr="008E7E0D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Cub Pa</w:t>
      </w:r>
      <w:bookmarkStart w:id="0" w:name="_GoBack"/>
      <w:bookmarkEnd w:id="0"/>
      <w:r>
        <w:rPr>
          <w:sz w:val="28"/>
          <w:szCs w:val="28"/>
        </w:rPr>
        <w:t>ck</w:t>
      </w: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</w:p>
    <w:p w:rsidR="00D77483" w:rsidRDefault="00D77483" w:rsidP="004C0A7E">
      <w:pPr>
        <w:pStyle w:val="Heading1"/>
        <w:jc w:val="center"/>
        <w:rPr>
          <w:sz w:val="28"/>
          <w:szCs w:val="28"/>
        </w:rPr>
      </w:pPr>
      <w:r>
        <w:rPr>
          <w:sz w:val="28"/>
          <w:szCs w:val="28"/>
        </w:rPr>
        <w:t>Sign In Sheet</w:t>
      </w:r>
    </w:p>
    <w:p w:rsidR="00D77483" w:rsidRPr="00537275" w:rsidRDefault="00D77483" w:rsidP="004C0A7E"/>
    <w:p w:rsidR="00D77483" w:rsidRDefault="00D77483" w:rsidP="004C0A7E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sz w:val="18"/>
          <w:szCs w:val="18"/>
        </w:rPr>
      </w:pPr>
      <w:r w:rsidRPr="0004298D">
        <w:rPr>
          <w:rFonts w:ascii="Tahoma" w:hAnsi="Tahoma" w:cs="Tahoma"/>
          <w:b/>
          <w:bCs/>
        </w:rPr>
        <w:t>Date:</w:t>
      </w:r>
      <w:r>
        <w:rPr>
          <w:rFonts w:ascii="Tahoma" w:hAnsi="Tahoma" w:cs="Tahoma"/>
          <w:b/>
          <w:bCs/>
        </w:rPr>
        <w:tab/>
      </w:r>
      <w:r>
        <w:rPr>
          <w:rFonts w:ascii="Tahoma" w:hAnsi="Tahoma" w:cs="Tahoma"/>
          <w:bCs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date}}</w:t>
      </w:r>
      <w:r w:rsidRPr="00E04710">
        <w:rPr>
          <w:rFonts w:ascii="Tahoma" w:hAnsi="Tahoma" w:cs="Tahoma"/>
          <w:bCs/>
          <w:u w:val="single"/>
        </w:rPr>
        <w:tab/>
      </w:r>
      <w:r>
        <w:rPr>
          <w:rFonts w:ascii="Tahoma" w:hAnsi="Tahoma" w:cs="Tahoma"/>
          <w:sz w:val="18"/>
          <w:szCs w:val="18"/>
        </w:rPr>
        <w:tab/>
      </w:r>
      <w:r w:rsidRPr="0004298D">
        <w:rPr>
          <w:rFonts w:ascii="Tahoma" w:hAnsi="Tahoma" w:cs="Tahoma"/>
          <w:b/>
          <w:bCs/>
        </w:rPr>
        <w:t>Activity:</w:t>
      </w:r>
      <w:r>
        <w:rPr>
          <w:rFonts w:ascii="Tahoma" w:hAnsi="Tahoma" w:cs="Tahoma"/>
          <w:sz w:val="18"/>
          <w:szCs w:val="18"/>
        </w:rPr>
        <w:tab/>
      </w:r>
      <w:r w:rsidRPr="00E04710">
        <w:rPr>
          <w:rFonts w:ascii="Tahoma" w:hAnsi="Tahoma" w:cs="Tahoma"/>
          <w:sz w:val="18"/>
          <w:szCs w:val="18"/>
          <w:u w:val="single"/>
        </w:rPr>
        <w:t xml:space="preserve"> </w:t>
      </w:r>
      <w:r>
        <w:rPr>
          <w:rFonts w:ascii="Bradley Hand ITC" w:hAnsi="Bradley Hand ITC" w:cs="Tahoma"/>
          <w:bCs/>
          <w:sz w:val="28"/>
          <w:u w:val="single"/>
        </w:rPr>
        <w:t>{{activity}}</w:t>
      </w:r>
      <w:r w:rsidRPr="00E04710">
        <w:rPr>
          <w:rFonts w:ascii="Tahoma" w:hAnsi="Tahoma" w:cs="Tahoma"/>
          <w:sz w:val="18"/>
          <w:szCs w:val="18"/>
          <w:u w:val="single"/>
        </w:rPr>
        <w:tab/>
      </w:r>
    </w:p>
    <w:p w:rsidR="00D77483" w:rsidRPr="0004298D" w:rsidRDefault="00D77483" w:rsidP="004C0A7E">
      <w:pPr>
        <w:tabs>
          <w:tab w:val="left" w:pos="4640"/>
        </w:tabs>
        <w:rPr>
          <w:rFonts w:ascii="Tahoma" w:hAnsi="Tahoma" w:cs="Tahoma"/>
          <w:sz w:val="18"/>
          <w:szCs w:val="18"/>
        </w:rPr>
      </w:pPr>
    </w:p>
    <w:p w:rsidR="00D77483" w:rsidRPr="0004298D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>
        <w:rPr>
          <w:rFonts w:ascii="Tahoma" w:hAnsi="Tahoma" w:cs="Tahoma"/>
          <w:b/>
          <w:bCs/>
        </w:rPr>
        <w:t>Cub</w:t>
      </w:r>
      <w:r w:rsidRPr="0004298D">
        <w:rPr>
          <w:rFonts w:ascii="Tahoma" w:hAnsi="Tahoma" w:cs="Tahoma"/>
          <w:b/>
          <w:bCs/>
        </w:rPr>
        <w:t xml:space="preserve">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8B3203" w:rsidRP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8B3203" w:rsidRDefault="008B320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8B3203" w:rsidRPr="00D7748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8B3203" w:rsidTr="008B3203">
        <w:trPr>
          <w:trHeight w:val="369"/>
        </w:trPr>
        <w:tc>
          <w:tcPr>
            <w:tcW w:w="704" w:type="dxa"/>
            <w:vAlign w:val="center"/>
          </w:tcPr>
          <w:p w:rsidR="008B3203" w:rsidRPr="008B3203" w:rsidRDefault="008B3203" w:rsidP="008B3203">
            <w:pPr>
              <w:pStyle w:val="ListParagraph"/>
              <w:numPr>
                <w:ilvl w:val="0"/>
                <w:numId w:val="3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8B3203" w:rsidRDefault="008B3203" w:rsidP="004C0A7E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Default="00D77483" w:rsidP="00D77483"/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t>If your cub is not listed above, please turn over and add their details on the back of this sheet.</w:t>
      </w:r>
    </w:p>
    <w:p w:rsidR="00D77483" w:rsidRDefault="00D77483" w:rsidP="00D77483">
      <w:r>
        <w:br w:type="page"/>
      </w:r>
    </w:p>
    <w:p w:rsid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/>
          <w:bCs/>
        </w:rPr>
      </w:pPr>
      <w:r w:rsidRPr="00D77483">
        <w:rPr>
          <w:rFonts w:ascii="Tahoma" w:hAnsi="Tahoma" w:cs="Tahoma"/>
          <w:b/>
          <w:bCs/>
        </w:rPr>
        <w:lastRenderedPageBreak/>
        <w:t>Cub Prosp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693"/>
        <w:gridCol w:w="1630"/>
        <w:gridCol w:w="1631"/>
        <w:gridCol w:w="2279"/>
        <w:gridCol w:w="2280"/>
      </w:tblGrid>
      <w:tr w:rsidR="00D77483" w:rsidTr="008B3203">
        <w:tc>
          <w:tcPr>
            <w:tcW w:w="704" w:type="dxa"/>
            <w:shd w:val="clear" w:color="auto" w:fill="D9D9D9" w:themeFill="background1" w:themeFillShade="D9"/>
            <w:vAlign w:val="center"/>
          </w:tcPr>
          <w:p w:rsidR="00D77483" w:rsidRDefault="00D77483" w:rsidP="008B320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/>
              <w:rPr>
                <w:bCs/>
              </w:rPr>
            </w:pP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63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In</w:t>
            </w:r>
          </w:p>
        </w:tc>
        <w:tc>
          <w:tcPr>
            <w:tcW w:w="1631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Sign Out</w:t>
            </w:r>
          </w:p>
        </w:tc>
        <w:tc>
          <w:tcPr>
            <w:tcW w:w="2279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Person</w:t>
            </w:r>
          </w:p>
        </w:tc>
        <w:tc>
          <w:tcPr>
            <w:tcW w:w="2280" w:type="dxa"/>
            <w:shd w:val="clear" w:color="auto" w:fill="D9D9D9" w:themeFill="background1" w:themeFillShade="D9"/>
            <w:vAlign w:val="center"/>
          </w:tcPr>
          <w:p w:rsidR="00D77483" w:rsidRP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/>
                <w:bCs/>
                <w:sz w:val="20"/>
                <w:szCs w:val="20"/>
              </w:rPr>
            </w:pPr>
            <w:r w:rsidRPr="00D77483">
              <w:rPr>
                <w:b/>
                <w:bCs/>
                <w:sz w:val="20"/>
                <w:szCs w:val="20"/>
              </w:rPr>
              <w:t>Contact Number</w:t>
            </w: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  <w:tr w:rsidR="00D77483" w:rsidTr="008B3203">
        <w:trPr>
          <w:trHeight w:val="340"/>
        </w:trPr>
        <w:tc>
          <w:tcPr>
            <w:tcW w:w="704" w:type="dxa"/>
            <w:vAlign w:val="center"/>
          </w:tcPr>
          <w:p w:rsidR="00D77483" w:rsidRPr="008B3203" w:rsidRDefault="00D77483" w:rsidP="008B3203">
            <w:pPr>
              <w:pStyle w:val="ListParagraph"/>
              <w:numPr>
                <w:ilvl w:val="0"/>
                <w:numId w:val="4"/>
              </w:num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ind w:left="113" w:firstLine="0"/>
              <w:rPr>
                <w:bCs/>
                <w:sz w:val="20"/>
              </w:rPr>
            </w:pPr>
          </w:p>
        </w:tc>
        <w:tc>
          <w:tcPr>
            <w:tcW w:w="2693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1631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79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  <w:tc>
          <w:tcPr>
            <w:tcW w:w="2280" w:type="dxa"/>
            <w:vAlign w:val="center"/>
          </w:tcPr>
          <w:p w:rsidR="00D77483" w:rsidRDefault="00D77483" w:rsidP="00D77483">
            <w:pPr>
              <w:tabs>
                <w:tab w:val="left" w:pos="745"/>
                <w:tab w:val="left" w:pos="4405"/>
                <w:tab w:val="left" w:pos="4640"/>
                <w:tab w:val="left" w:pos="5774"/>
                <w:tab w:val="left" w:pos="10310"/>
              </w:tabs>
              <w:rPr>
                <w:bCs/>
              </w:rPr>
            </w:pPr>
          </w:p>
        </w:tc>
      </w:tr>
    </w:tbl>
    <w:p w:rsidR="00D77483" w:rsidRPr="00D77483" w:rsidRDefault="00D77483" w:rsidP="00D77483">
      <w:pPr>
        <w:tabs>
          <w:tab w:val="left" w:pos="745"/>
          <w:tab w:val="left" w:pos="4405"/>
          <w:tab w:val="left" w:pos="4640"/>
          <w:tab w:val="left" w:pos="5774"/>
          <w:tab w:val="left" w:pos="10310"/>
        </w:tabs>
        <w:rPr>
          <w:rFonts w:ascii="Tahoma" w:hAnsi="Tahoma" w:cs="Tahoma"/>
          <w:bCs/>
        </w:rPr>
      </w:pPr>
    </w:p>
    <w:p w:rsidR="00D77483" w:rsidRPr="00D77483" w:rsidRDefault="00D77483" w:rsidP="00D77483">
      <w:pPr>
        <w:rPr>
          <w:b/>
        </w:rPr>
      </w:pPr>
    </w:p>
    <w:p w:rsidR="00D77483" w:rsidRPr="00D77483" w:rsidRDefault="00D77483" w:rsidP="00D77483"/>
    <w:sectPr w:rsidR="00D77483" w:rsidRPr="00D77483" w:rsidSect="00D77483">
      <w:footerReference w:type="default" r:id="rId9"/>
      <w:pgSz w:w="11907" w:h="16839" w:code="9"/>
      <w:pgMar w:top="340" w:right="340" w:bottom="567" w:left="340" w:header="720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582" w:rsidRDefault="00484582">
      <w:r>
        <w:separator/>
      </w:r>
    </w:p>
  </w:endnote>
  <w:endnote w:type="continuationSeparator" w:id="0">
    <w:p w:rsidR="00484582" w:rsidRDefault="004845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5176" w:rsidRDefault="008B3203" w:rsidP="008B3203">
    <w:pPr>
      <w:pStyle w:val="Footer"/>
      <w:jc w:val="center"/>
    </w:pPr>
    <w:r w:rsidRPr="008B3203">
      <w:drawing>
        <wp:inline distT="0" distB="0" distL="0" distR="0">
          <wp:extent cx="6153150" cy="638175"/>
          <wp:effectExtent l="0" t="0" r="0" b="952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531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582" w:rsidRDefault="00484582">
      <w:r>
        <w:separator/>
      </w:r>
    </w:p>
  </w:footnote>
  <w:footnote w:type="continuationSeparator" w:id="0">
    <w:p w:rsidR="00484582" w:rsidRDefault="00484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A319FC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35C4A"/>
    <w:multiLevelType w:val="hybridMultilevel"/>
    <w:tmpl w:val="1E6A23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545611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AD77DF"/>
    <w:multiLevelType w:val="hybridMultilevel"/>
    <w:tmpl w:val="348C28C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TIwN7YwMDMAAiUdpeDU4uLM/DyQAmPTWgABNOmgLQAAAA=="/>
  </w:docVars>
  <w:rsids>
    <w:rsidRoot w:val="00267AA2"/>
    <w:rsid w:val="00000B5E"/>
    <w:rsid w:val="000174F0"/>
    <w:rsid w:val="0002345E"/>
    <w:rsid w:val="0004298D"/>
    <w:rsid w:val="00052806"/>
    <w:rsid w:val="00063F2A"/>
    <w:rsid w:val="00081024"/>
    <w:rsid w:val="000832F7"/>
    <w:rsid w:val="00084B10"/>
    <w:rsid w:val="000A0789"/>
    <w:rsid w:val="000C293B"/>
    <w:rsid w:val="000D3131"/>
    <w:rsid w:val="000D61D0"/>
    <w:rsid w:val="000D78B5"/>
    <w:rsid w:val="000E0312"/>
    <w:rsid w:val="000F00FF"/>
    <w:rsid w:val="000F0C93"/>
    <w:rsid w:val="000F17A4"/>
    <w:rsid w:val="00105176"/>
    <w:rsid w:val="00105331"/>
    <w:rsid w:val="00107E98"/>
    <w:rsid w:val="0012153D"/>
    <w:rsid w:val="001219CA"/>
    <w:rsid w:val="00123A2B"/>
    <w:rsid w:val="001325BC"/>
    <w:rsid w:val="00144F3B"/>
    <w:rsid w:val="001647B0"/>
    <w:rsid w:val="00172755"/>
    <w:rsid w:val="0017543E"/>
    <w:rsid w:val="00175712"/>
    <w:rsid w:val="00194BC6"/>
    <w:rsid w:val="001A737C"/>
    <w:rsid w:val="001C627C"/>
    <w:rsid w:val="001E7712"/>
    <w:rsid w:val="001E7E51"/>
    <w:rsid w:val="001F7EC4"/>
    <w:rsid w:val="002013FC"/>
    <w:rsid w:val="00202A0A"/>
    <w:rsid w:val="00233D0D"/>
    <w:rsid w:val="002465D0"/>
    <w:rsid w:val="002471BA"/>
    <w:rsid w:val="00267AA2"/>
    <w:rsid w:val="00272E8C"/>
    <w:rsid w:val="00275863"/>
    <w:rsid w:val="00280437"/>
    <w:rsid w:val="002827BC"/>
    <w:rsid w:val="00282E67"/>
    <w:rsid w:val="00290D33"/>
    <w:rsid w:val="002940C6"/>
    <w:rsid w:val="002B1914"/>
    <w:rsid w:val="002B49E7"/>
    <w:rsid w:val="002C3784"/>
    <w:rsid w:val="002C4D01"/>
    <w:rsid w:val="002D7373"/>
    <w:rsid w:val="002E1FE7"/>
    <w:rsid w:val="002E4D45"/>
    <w:rsid w:val="00306019"/>
    <w:rsid w:val="00307BFC"/>
    <w:rsid w:val="0031082F"/>
    <w:rsid w:val="00312E4F"/>
    <w:rsid w:val="00315FCA"/>
    <w:rsid w:val="0032541F"/>
    <w:rsid w:val="00326ECD"/>
    <w:rsid w:val="003276A4"/>
    <w:rsid w:val="003359D2"/>
    <w:rsid w:val="00350ACE"/>
    <w:rsid w:val="00354D6B"/>
    <w:rsid w:val="00357B95"/>
    <w:rsid w:val="00382158"/>
    <w:rsid w:val="00384AA8"/>
    <w:rsid w:val="003A279C"/>
    <w:rsid w:val="003A5BA7"/>
    <w:rsid w:val="003A61E9"/>
    <w:rsid w:val="003B0CF6"/>
    <w:rsid w:val="003D0EEA"/>
    <w:rsid w:val="003D2D7C"/>
    <w:rsid w:val="003E6E33"/>
    <w:rsid w:val="003F326B"/>
    <w:rsid w:val="003F7EE9"/>
    <w:rsid w:val="00424736"/>
    <w:rsid w:val="00430A27"/>
    <w:rsid w:val="00450A27"/>
    <w:rsid w:val="0045550C"/>
    <w:rsid w:val="004560DA"/>
    <w:rsid w:val="004568F2"/>
    <w:rsid w:val="00457E62"/>
    <w:rsid w:val="00467762"/>
    <w:rsid w:val="00480F1C"/>
    <w:rsid w:val="00484582"/>
    <w:rsid w:val="00497755"/>
    <w:rsid w:val="004B0104"/>
    <w:rsid w:val="004B081E"/>
    <w:rsid w:val="004B5F62"/>
    <w:rsid w:val="004C1FEB"/>
    <w:rsid w:val="004D238A"/>
    <w:rsid w:val="004E124D"/>
    <w:rsid w:val="004F27E8"/>
    <w:rsid w:val="0050558C"/>
    <w:rsid w:val="005141BE"/>
    <w:rsid w:val="00537275"/>
    <w:rsid w:val="0054009E"/>
    <w:rsid w:val="00545FDA"/>
    <w:rsid w:val="005509A5"/>
    <w:rsid w:val="00555155"/>
    <w:rsid w:val="00556EB5"/>
    <w:rsid w:val="0056172D"/>
    <w:rsid w:val="00575DBE"/>
    <w:rsid w:val="00586790"/>
    <w:rsid w:val="005A3084"/>
    <w:rsid w:val="005B555F"/>
    <w:rsid w:val="005C651C"/>
    <w:rsid w:val="005E0851"/>
    <w:rsid w:val="0060725F"/>
    <w:rsid w:val="006077E6"/>
    <w:rsid w:val="00614688"/>
    <w:rsid w:val="00614BD7"/>
    <w:rsid w:val="0062089A"/>
    <w:rsid w:val="00620EC1"/>
    <w:rsid w:val="006304FA"/>
    <w:rsid w:val="0063684C"/>
    <w:rsid w:val="00640014"/>
    <w:rsid w:val="0065214A"/>
    <w:rsid w:val="006522DC"/>
    <w:rsid w:val="0067403C"/>
    <w:rsid w:val="0067473E"/>
    <w:rsid w:val="00674E5A"/>
    <w:rsid w:val="00690F53"/>
    <w:rsid w:val="006B2330"/>
    <w:rsid w:val="006C7685"/>
    <w:rsid w:val="006D326E"/>
    <w:rsid w:val="006E1340"/>
    <w:rsid w:val="006F3BB5"/>
    <w:rsid w:val="00710ED7"/>
    <w:rsid w:val="00711E98"/>
    <w:rsid w:val="00713654"/>
    <w:rsid w:val="0071519A"/>
    <w:rsid w:val="00721F6C"/>
    <w:rsid w:val="007574DC"/>
    <w:rsid w:val="007A2BDC"/>
    <w:rsid w:val="007A631C"/>
    <w:rsid w:val="007C104E"/>
    <w:rsid w:val="007C2A8B"/>
    <w:rsid w:val="007C30B9"/>
    <w:rsid w:val="007D011E"/>
    <w:rsid w:val="007E0645"/>
    <w:rsid w:val="007E775B"/>
    <w:rsid w:val="00801C03"/>
    <w:rsid w:val="0080226D"/>
    <w:rsid w:val="00810F86"/>
    <w:rsid w:val="008171C4"/>
    <w:rsid w:val="0083222C"/>
    <w:rsid w:val="00835E06"/>
    <w:rsid w:val="008520DC"/>
    <w:rsid w:val="008539ED"/>
    <w:rsid w:val="0087232B"/>
    <w:rsid w:val="00881574"/>
    <w:rsid w:val="0089106D"/>
    <w:rsid w:val="008A2172"/>
    <w:rsid w:val="008A6CDC"/>
    <w:rsid w:val="008B0D2D"/>
    <w:rsid w:val="008B2239"/>
    <w:rsid w:val="008B3203"/>
    <w:rsid w:val="008C3887"/>
    <w:rsid w:val="008C4A8F"/>
    <w:rsid w:val="008D0DE4"/>
    <w:rsid w:val="008D0F89"/>
    <w:rsid w:val="008D6FCF"/>
    <w:rsid w:val="008E20B6"/>
    <w:rsid w:val="008E53EF"/>
    <w:rsid w:val="008E7E0D"/>
    <w:rsid w:val="008F28E3"/>
    <w:rsid w:val="008F4BB3"/>
    <w:rsid w:val="00902C49"/>
    <w:rsid w:val="0091152C"/>
    <w:rsid w:val="00925EF4"/>
    <w:rsid w:val="00943486"/>
    <w:rsid w:val="00957AFF"/>
    <w:rsid w:val="00966164"/>
    <w:rsid w:val="009737A3"/>
    <w:rsid w:val="009766DF"/>
    <w:rsid w:val="009813FE"/>
    <w:rsid w:val="00987103"/>
    <w:rsid w:val="009A294B"/>
    <w:rsid w:val="009B6C85"/>
    <w:rsid w:val="009B6DB2"/>
    <w:rsid w:val="009C0573"/>
    <w:rsid w:val="009C3A22"/>
    <w:rsid w:val="009D2379"/>
    <w:rsid w:val="009F2AD7"/>
    <w:rsid w:val="00A17383"/>
    <w:rsid w:val="00A2393B"/>
    <w:rsid w:val="00A23AC7"/>
    <w:rsid w:val="00A258EA"/>
    <w:rsid w:val="00A26CF0"/>
    <w:rsid w:val="00A319C4"/>
    <w:rsid w:val="00A34696"/>
    <w:rsid w:val="00A52221"/>
    <w:rsid w:val="00A5698C"/>
    <w:rsid w:val="00A81615"/>
    <w:rsid w:val="00A860BA"/>
    <w:rsid w:val="00A86388"/>
    <w:rsid w:val="00A87901"/>
    <w:rsid w:val="00A91A8F"/>
    <w:rsid w:val="00A91B8D"/>
    <w:rsid w:val="00A9297A"/>
    <w:rsid w:val="00AC4EAC"/>
    <w:rsid w:val="00AD2FC6"/>
    <w:rsid w:val="00AD7509"/>
    <w:rsid w:val="00AE757D"/>
    <w:rsid w:val="00B05415"/>
    <w:rsid w:val="00B217AE"/>
    <w:rsid w:val="00B2374B"/>
    <w:rsid w:val="00B35811"/>
    <w:rsid w:val="00B35BD9"/>
    <w:rsid w:val="00B5534F"/>
    <w:rsid w:val="00B74767"/>
    <w:rsid w:val="00B87779"/>
    <w:rsid w:val="00B96D2A"/>
    <w:rsid w:val="00BA05E1"/>
    <w:rsid w:val="00BA3D76"/>
    <w:rsid w:val="00BA54B4"/>
    <w:rsid w:val="00BB4A77"/>
    <w:rsid w:val="00BC0DBA"/>
    <w:rsid w:val="00BD0317"/>
    <w:rsid w:val="00BD381F"/>
    <w:rsid w:val="00BD651F"/>
    <w:rsid w:val="00BD7FEB"/>
    <w:rsid w:val="00C01E0C"/>
    <w:rsid w:val="00C02B77"/>
    <w:rsid w:val="00C03656"/>
    <w:rsid w:val="00C11D21"/>
    <w:rsid w:val="00C2270C"/>
    <w:rsid w:val="00C36B56"/>
    <w:rsid w:val="00C509B4"/>
    <w:rsid w:val="00C63B56"/>
    <w:rsid w:val="00C67EB4"/>
    <w:rsid w:val="00C70D94"/>
    <w:rsid w:val="00C803C8"/>
    <w:rsid w:val="00C912EF"/>
    <w:rsid w:val="00CA684A"/>
    <w:rsid w:val="00CB084F"/>
    <w:rsid w:val="00CC1D10"/>
    <w:rsid w:val="00CC231A"/>
    <w:rsid w:val="00CC2996"/>
    <w:rsid w:val="00CD0E6E"/>
    <w:rsid w:val="00CE7A0C"/>
    <w:rsid w:val="00D01859"/>
    <w:rsid w:val="00D13B9B"/>
    <w:rsid w:val="00D14E5E"/>
    <w:rsid w:val="00D21BC6"/>
    <w:rsid w:val="00D27800"/>
    <w:rsid w:val="00D3536E"/>
    <w:rsid w:val="00D53BE5"/>
    <w:rsid w:val="00D6155D"/>
    <w:rsid w:val="00D77483"/>
    <w:rsid w:val="00D86B58"/>
    <w:rsid w:val="00DA4305"/>
    <w:rsid w:val="00DB2EDD"/>
    <w:rsid w:val="00DB30CD"/>
    <w:rsid w:val="00DC3A9C"/>
    <w:rsid w:val="00DC7353"/>
    <w:rsid w:val="00DC74C3"/>
    <w:rsid w:val="00DD054A"/>
    <w:rsid w:val="00DE2D95"/>
    <w:rsid w:val="00DF1886"/>
    <w:rsid w:val="00DF2A49"/>
    <w:rsid w:val="00DF5DDE"/>
    <w:rsid w:val="00E04710"/>
    <w:rsid w:val="00E2076D"/>
    <w:rsid w:val="00E24F4E"/>
    <w:rsid w:val="00E3604B"/>
    <w:rsid w:val="00E40FBF"/>
    <w:rsid w:val="00E46022"/>
    <w:rsid w:val="00E46410"/>
    <w:rsid w:val="00E5418D"/>
    <w:rsid w:val="00E62802"/>
    <w:rsid w:val="00E65A94"/>
    <w:rsid w:val="00E6657B"/>
    <w:rsid w:val="00E67F8A"/>
    <w:rsid w:val="00E84B66"/>
    <w:rsid w:val="00E95658"/>
    <w:rsid w:val="00E965C2"/>
    <w:rsid w:val="00EA32F5"/>
    <w:rsid w:val="00EE0703"/>
    <w:rsid w:val="00EE2F2A"/>
    <w:rsid w:val="00EE6694"/>
    <w:rsid w:val="00EF29E7"/>
    <w:rsid w:val="00F16C0F"/>
    <w:rsid w:val="00F20751"/>
    <w:rsid w:val="00F22548"/>
    <w:rsid w:val="00F23DA8"/>
    <w:rsid w:val="00F2443E"/>
    <w:rsid w:val="00F24AD6"/>
    <w:rsid w:val="00F27647"/>
    <w:rsid w:val="00F3558C"/>
    <w:rsid w:val="00F46B1C"/>
    <w:rsid w:val="00F54941"/>
    <w:rsid w:val="00F810C4"/>
    <w:rsid w:val="00F82858"/>
    <w:rsid w:val="00F83EAA"/>
    <w:rsid w:val="00F93EBF"/>
    <w:rsid w:val="00FA73AA"/>
    <w:rsid w:val="00FB0291"/>
    <w:rsid w:val="00FC5101"/>
    <w:rsid w:val="00FD4789"/>
    <w:rsid w:val="00FE5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6655227"/>
  <w15:docId w15:val="{6B03442A-50A3-4633-872C-F4F1097D6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4E5E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rsid w:val="004B5F62"/>
    <w:pPr>
      <w:outlineLvl w:val="0"/>
    </w:pPr>
    <w:rPr>
      <w:rFonts w:ascii="Tahoma" w:hAnsi="Tahoma" w:cs="Tahoma"/>
      <w:b/>
      <w:bCs/>
      <w:smallCap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F29E7"/>
    <w:pPr>
      <w:outlineLvl w:val="1"/>
    </w:pPr>
    <w:rPr>
      <w:rFonts w:ascii="Tahoma" w:hAnsi="Tahoma" w:cs="Tahoma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02345E"/>
    <w:pPr>
      <w:jc w:val="center"/>
      <w:outlineLvl w:val="2"/>
    </w:pPr>
    <w:rPr>
      <w:rFonts w:ascii="Tahoma" w:hAnsi="Tahoma" w:cs="Tahom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Pr>
      <w:rFonts w:ascii="Cambria" w:hAnsi="Cambria" w:cs="Times New Roman"/>
      <w:b/>
      <w:bCs/>
      <w:kern w:val="32"/>
      <w:sz w:val="32"/>
      <w:szCs w:val="32"/>
      <w:lang w:val="en-US" w:eastAsia="ko-KR"/>
    </w:rPr>
  </w:style>
  <w:style w:type="character" w:customStyle="1" w:styleId="Heading2Char">
    <w:name w:val="Heading 2 Char"/>
    <w:link w:val="Heading2"/>
    <w:locked/>
    <w:rsid w:val="00EF29E7"/>
    <w:rPr>
      <w:rFonts w:ascii="Tahoma" w:eastAsia="Batang" w:hAnsi="Tahoma" w:cs="Tahoma"/>
      <w:b/>
      <w:bCs/>
      <w:sz w:val="24"/>
      <w:szCs w:val="24"/>
      <w:lang w:val="en-US" w:eastAsia="ko-KR"/>
    </w:rPr>
  </w:style>
  <w:style w:type="character" w:customStyle="1" w:styleId="Heading3Char">
    <w:name w:val="Heading 3 Char"/>
    <w:link w:val="Heading3"/>
    <w:semiHidden/>
    <w:locked/>
    <w:rPr>
      <w:rFonts w:ascii="Cambria" w:hAnsi="Cambria" w:cs="Times New Roman"/>
      <w:b/>
      <w:bCs/>
      <w:sz w:val="26"/>
      <w:szCs w:val="26"/>
      <w:lang w:val="en-US" w:eastAsia="ko-KR"/>
    </w:rPr>
  </w:style>
  <w:style w:type="table" w:styleId="TableGrid">
    <w:name w:val="Table Grid"/>
    <w:basedOn w:val="TableNormal"/>
    <w:rsid w:val="00D27800"/>
    <w:rPr>
      <w:rFonts w:ascii="Tahoma" w:hAnsi="Tahoma" w:cs="Tahoma"/>
      <w:sz w:val="18"/>
      <w:szCs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rsid w:val="004B5F62"/>
    <w:rPr>
      <w:rFonts w:ascii="Tahoma" w:hAnsi="Tahoma" w:cs="Tahoma"/>
      <w:b/>
      <w:bCs/>
      <w:sz w:val="20"/>
      <w:szCs w:val="20"/>
    </w:rPr>
  </w:style>
  <w:style w:type="paragraph" w:styleId="Header">
    <w:name w:val="header"/>
    <w:basedOn w:val="Normal"/>
    <w:link w:val="HeaderChar"/>
    <w:rsid w:val="00EF29E7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cs="Times New Roman"/>
      <w:sz w:val="24"/>
      <w:szCs w:val="24"/>
      <w:lang w:val="en-US" w:eastAsia="ko-KR"/>
    </w:rPr>
  </w:style>
  <w:style w:type="paragraph" w:styleId="Footer">
    <w:name w:val="footer"/>
    <w:basedOn w:val="Normal"/>
    <w:link w:val="FooterChar"/>
    <w:rsid w:val="00EF29E7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semiHidden/>
    <w:locked/>
    <w:rPr>
      <w:rFonts w:cs="Times New Roman"/>
      <w:sz w:val="24"/>
      <w:szCs w:val="24"/>
      <w:lang w:val="en-US" w:eastAsia="ko-KR"/>
    </w:rPr>
  </w:style>
  <w:style w:type="paragraph" w:styleId="BalloonText">
    <w:name w:val="Balloon Text"/>
    <w:basedOn w:val="Normal"/>
    <w:link w:val="BalloonTextChar"/>
    <w:semiHidden/>
    <w:rsid w:val="00267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locked/>
    <w:rsid w:val="00267AA2"/>
    <w:rPr>
      <w:rFonts w:ascii="Tahoma" w:hAnsi="Tahoma" w:cs="Tahoma"/>
      <w:sz w:val="16"/>
      <w:szCs w:val="16"/>
      <w:lang w:val="en-US" w:eastAsia="ko-KR"/>
    </w:rPr>
  </w:style>
  <w:style w:type="paragraph" w:styleId="ListParagraph">
    <w:name w:val="List Paragraph"/>
    <w:basedOn w:val="Normal"/>
    <w:uiPriority w:val="34"/>
    <w:qFormat/>
    <w:rsid w:val="00E047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8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ICK SEA CUBS</vt:lpstr>
    </vt:vector>
  </TitlesOfParts>
  <Company>Microsoft Corporation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ICK SEA CUBS</dc:title>
  <dc:creator>Sam Russell</dc:creator>
  <cp:lastModifiedBy>Craig Sutherland</cp:lastModifiedBy>
  <cp:revision>16</cp:revision>
  <cp:lastPrinted>2019-05-26T23:05:00Z</cp:lastPrinted>
  <dcterms:created xsi:type="dcterms:W3CDTF">2019-08-19T23:31:00Z</dcterms:created>
  <dcterms:modified xsi:type="dcterms:W3CDTF">2019-11-11T0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75911033</vt:lpwstr>
  </property>
</Properties>
</file>